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AC46CA" w14:textId="3E06AE53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1A2479F8" w14:textId="7479F28F" w:rsidR="00EB0CF0" w:rsidRPr="00080EAE" w:rsidRDefault="0098020E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37159CC" wp14:editId="7EDCB789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1256453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A3461" w14:textId="33001C64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alias w:val="date"/>
                                <w:tag w:val="date"/>
                                <w:id w:val="1285240119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 w:rsidRPr="00080EA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______________</w:t>
                                </w:r>
                              </w:sdtContent>
                            </w:sdt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C985384" w14:textId="33251D26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alias w:val="time"/>
                                <w:tag w:val="time"/>
                                <w:id w:val="1672988095"/>
                                <w:placeholder>
                                  <w:docPart w:val="DefaultPlaceholder_-1854013440"/>
                                </w:placeholder>
                              </w:sdtPr>
                              <w:sdtEndPr>
                                <w:rPr>
                                  <w:bCs/>
                                </w:rPr>
                              </w:sdtEndPr>
                              <w:sdtContent>
                                <w:r w:rsidRPr="00080EAE">
                                  <w:rPr>
                                    <w:rFonts w:ascii="Arial" w:hAnsi="Arial" w:cs="Arial"/>
                                    <w:bCs/>
                                    <w:sz w:val="18"/>
                                    <w:szCs w:val="18"/>
                                  </w:rPr>
                                  <w:t>______________</w:t>
                                </w:r>
                              </w:sdtContent>
                            </w:sdt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AC8C678" w14:textId="3E986043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-1618901185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8395779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14054516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1464615761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-2122681018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1223326852"/>
                                <w14:checkbox>
                                  <w14:checked w14:val="0"/>
                                  <w14:checkedState w14:val="2612" w14:font="MS Gothic"/>
                                  <w14:uncheckedState w14:val="2610" w14:font="MS Gothic"/>
                                </w14:checkbox>
                              </w:sdtPr>
                              <w:sdtContent>
                                <w:r w:rsidR="007D61D6">
                                  <w:rPr>
                                    <w:rFonts w:ascii="MS Gothic" w:eastAsia="MS Gothic" w:hAnsi="MS Gothic" w:cs="Arial" w:hint="eastAsia"/>
                                    <w:sz w:val="18"/>
                                    <w:szCs w:val="18"/>
                                  </w:rPr>
                                  <w:t>☐</w:t>
                                </w:r>
                              </w:sdtContent>
                            </w:sdt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</w:t>
                            </w:r>
                            <w:proofErr w:type="spellStart"/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xtubation</w:t>
                            </w:r>
                            <w:proofErr w:type="spellEnd"/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4372C96D" w14:textId="1EDF31F1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By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id w:val="-417946533"/>
                                <w:placeholder>
                                  <w:docPart w:val="DefaultPlaceholder_-1854013440"/>
                                </w:placeholder>
                              </w:sdtPr>
                              <w:sdtContent>
                                <w:r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______________________________________________</w:t>
                                </w:r>
                              </w:sdtContent>
                            </w:sdt>
                          </w:p>
                          <w:p w14:paraId="25A640A7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60B0947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206FD4FE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7159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415A3461" w14:textId="33001C64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alias w:val="date"/>
                          <w:tag w:val="date"/>
                          <w:id w:val="1285240119"/>
                          <w:placeholder>
                            <w:docPart w:val="DefaultPlaceholder_-1854013440"/>
                          </w:placeholder>
                        </w:sdtPr>
                        <w:sdtContent>
                          <w:r w:rsidRPr="00080EA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______________</w:t>
                          </w:r>
                        </w:sdtContent>
                      </w:sdt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3C985384" w14:textId="33251D26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alias w:val="time"/>
                          <w:tag w:val="time"/>
                          <w:id w:val="1672988095"/>
                          <w:placeholder>
                            <w:docPart w:val="DefaultPlaceholder_-1854013440"/>
                          </w:placeholder>
                        </w:sdtPr>
                        <w:sdtEndPr>
                          <w:rPr>
                            <w:bCs/>
                          </w:rPr>
                        </w:sdtEndPr>
                        <w:sdtContent>
                          <w:r w:rsidRPr="00080EAE">
                            <w:rPr>
                              <w:rFonts w:ascii="Arial" w:hAnsi="Arial" w:cs="Arial"/>
                              <w:bCs/>
                              <w:sz w:val="18"/>
                              <w:szCs w:val="18"/>
                            </w:rPr>
                            <w:t>______________</w:t>
                          </w:r>
                        </w:sdtContent>
                      </w:sdt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3AC8C678" w14:textId="3E986043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-1618901185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83957796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14054516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1464615761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-2122681018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1223326852"/>
                          <w14:checkbox>
                            <w14:checked w14:val="0"/>
                            <w14:checkedState w14:val="2612" w14:font="MS Gothic"/>
                            <w14:uncheckedState w14:val="2610" w14:font="MS Gothic"/>
                          </w14:checkbox>
                        </w:sdtPr>
                        <w:sdtContent>
                          <w:r w:rsidR="007D61D6">
                            <w:rPr>
                              <w:rFonts w:ascii="MS Gothic" w:eastAsia="MS Gothic" w:hAnsi="MS Gothic" w:cs="Arial" w:hint="eastAsia"/>
                              <w:sz w:val="18"/>
                              <w:szCs w:val="18"/>
                            </w:rPr>
                            <w:t>☐</w:t>
                          </w:r>
                        </w:sdtContent>
                      </w:sdt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</w:t>
                      </w:r>
                      <w:proofErr w:type="spellStart"/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>Extubation</w:t>
                      </w:r>
                      <w:proofErr w:type="spellEnd"/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4372C96D" w14:textId="1EDF31F1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By </w:t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id w:val="-417946533"/>
                          <w:placeholder>
                            <w:docPart w:val="DefaultPlaceholder_-1854013440"/>
                          </w:placeholder>
                        </w:sdtPr>
                        <w:sdtContent>
                          <w:r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______________________________________________</w:t>
                          </w:r>
                        </w:sdtContent>
                      </w:sdt>
                    </w:p>
                    <w:p w14:paraId="25A640A7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60B0947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206FD4FE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67D69F" w14:textId="69BBDFC2" w:rsidR="00EB0CF0" w:rsidRPr="00080EAE" w:rsidRDefault="0098020E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4E8EB5C9" wp14:editId="42BD0D8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EA135BB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997019B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1255367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FD63D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6EB3B1E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947C0D9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40BDFB3B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535BDB54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05F9F7A4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619E050D" w14:textId="77777777" w:rsidR="001E69EF" w:rsidRDefault="001E69EF" w:rsidP="00A6135A">
      <w:pPr>
        <w:jc w:val="center"/>
        <w:rPr>
          <w:rFonts w:ascii="Arial" w:hAnsi="Arial" w:cs="Arial"/>
          <w:b/>
        </w:rPr>
      </w:pPr>
    </w:p>
    <w:p w14:paraId="06349F97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2BDB0B7E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D54BDFD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70944E4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02EF9888" w14:textId="77777777" w:rsidTr="00184A50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</w:tcPr>
          <w:p w14:paraId="09A4983A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0A70A1CB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1DFBAF7B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B87C724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4B7CEA7E" w14:textId="77777777" w:rsidTr="002E0E5A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3CBB54D3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79B1FE10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3C6CB3BC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137F9F5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6A21F7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123CD059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4211A160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3968BEC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26CEA5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7679920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AC8490D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5DA32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BB0855B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DF8E20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7004FF6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9D6E53" w14:textId="77777777" w:rsidTr="001F6AE1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40A737C9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6A13FF78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1C3C9C8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5C4E8DA9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2613E473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4E9E4F80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A5CCA2D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C4F0A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251C588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642FD4C9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1A030807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0157A254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19FB2352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5286BA1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159EA7CB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0297C9DA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4275F07" w14:textId="0FB69B89" w:rsidR="00C813AF" w:rsidRPr="00C813AF" w:rsidRDefault="0098020E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3E0AF38" wp14:editId="2A8D7462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481899038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3BE635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4575572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419E3CB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6E8B99AF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7C93B5AC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49AD854A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20DF40D3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2FC6A96F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735EC570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15C949C8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66204D4E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00428667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132AC176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6A4C8D81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15DD7A92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6CB3DD85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4B463725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5FBE5BC8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24D40397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749A7BF6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659290D7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42CB6757" w14:textId="48E01B0C" w:rsidR="00090C92" w:rsidRDefault="0098020E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AED0F5" wp14:editId="14422708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000235243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5D8880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1048494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402FE602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897C3EE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414435D6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70D22B4E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49D44400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6F4186CB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FDD0EEF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7F7485BC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1E92C3F6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ACB97EA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343B878A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6E1B1429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1F8FE398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21C1017D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FE14FD9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0621089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462E1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70DA386A" w14:textId="77777777" w:rsidTr="00A6135A">
        <w:tc>
          <w:tcPr>
            <w:tcW w:w="10530" w:type="dxa"/>
            <w:shd w:val="clear" w:color="auto" w:fill="auto"/>
          </w:tcPr>
          <w:p w14:paraId="2D21482A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40068CF1" w14:textId="77777777" w:rsidTr="00A6135A">
        <w:tc>
          <w:tcPr>
            <w:tcW w:w="10530" w:type="dxa"/>
            <w:shd w:val="clear" w:color="auto" w:fill="D9D9D9"/>
          </w:tcPr>
          <w:p w14:paraId="7EB32D72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AE360D5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5659D0EB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4EB0994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67F4B3FF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31AA25DD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677B5C29" w14:textId="649404DE" w:rsidR="009D04C7" w:rsidRDefault="0098020E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66932A22" wp14:editId="0ACC8EEE">
                <wp:extent cx="6629400" cy="957580"/>
                <wp:effectExtent l="9525" t="11430" r="9525" b="12065"/>
                <wp:docPr id="1299660688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74F48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73F95A97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932A22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3A874F48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73F95A97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8B78AD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3BA127EA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30851626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7CAF8DFC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5E7091C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3B556E15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  <w:tblGridChange w:id="0">
          <w:tblGrid>
            <w:gridCol w:w="1638"/>
            <w:gridCol w:w="8959"/>
          </w:tblGrid>
        </w:tblGridChange>
      </w:tblGrid>
      <w:tr w:rsidR="00623380" w:rsidRPr="00BE5367" w14:paraId="7D8B2138" w14:textId="77777777" w:rsidTr="00BE5367">
        <w:tc>
          <w:tcPr>
            <w:tcW w:w="1638" w:type="dxa"/>
            <w:shd w:val="clear" w:color="auto" w:fill="auto"/>
          </w:tcPr>
          <w:p w14:paraId="576CFFA8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B98BCAE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762E061" w14:textId="77777777" w:rsidTr="00BE5367">
        <w:tc>
          <w:tcPr>
            <w:tcW w:w="1638" w:type="dxa"/>
            <w:shd w:val="clear" w:color="auto" w:fill="auto"/>
          </w:tcPr>
          <w:p w14:paraId="5D86628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077E67DB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8C07966" w14:textId="77777777" w:rsidTr="00BE5367">
        <w:tc>
          <w:tcPr>
            <w:tcW w:w="1638" w:type="dxa"/>
            <w:shd w:val="clear" w:color="auto" w:fill="auto"/>
          </w:tcPr>
          <w:p w14:paraId="474695F8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9F435C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A8652E3" w14:textId="77777777" w:rsidTr="00BE5367">
        <w:tc>
          <w:tcPr>
            <w:tcW w:w="1638" w:type="dxa"/>
            <w:shd w:val="clear" w:color="auto" w:fill="auto"/>
          </w:tcPr>
          <w:p w14:paraId="7AFE10FF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7FDF09C2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6E93F10" w14:textId="77777777" w:rsidTr="00BE5367">
        <w:tc>
          <w:tcPr>
            <w:tcW w:w="1638" w:type="dxa"/>
            <w:shd w:val="clear" w:color="auto" w:fill="auto"/>
          </w:tcPr>
          <w:p w14:paraId="7E26883B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2745415C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963D1AA" w14:textId="77777777" w:rsidTr="00BE5367">
        <w:tc>
          <w:tcPr>
            <w:tcW w:w="1638" w:type="dxa"/>
            <w:shd w:val="clear" w:color="auto" w:fill="auto"/>
          </w:tcPr>
          <w:p w14:paraId="5D251E14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73FFDA3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456F447E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58A37887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1253BC52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316C5122" w14:textId="15C35F46" w:rsidR="009D04C7" w:rsidRPr="00B07D61" w:rsidRDefault="0098020E" w:rsidP="009D04C7">
      <w:pPr>
        <w:rPr>
          <w:rFonts w:ascii="Arial" w:hAnsi="Arial" w:cs="Arial" w:hint="eastAsia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21DEF8C8" wp14:editId="3A381D28">
                <wp:extent cx="6629400" cy="741045"/>
                <wp:effectExtent l="9525" t="12700" r="9525" b="17780"/>
                <wp:docPr id="1584458181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8F8FE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C84F00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02FA2361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12BEEF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1D7C6D4E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97A0A73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DEF8C8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0A48F8FE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C84F00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02FA2361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12BEEF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1D7C6D4E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97A0A73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09AADA" w14:textId="77777777" w:rsidR="00D20651" w:rsidRDefault="00D20651">
      <w:r>
        <w:separator/>
      </w:r>
    </w:p>
  </w:endnote>
  <w:endnote w:type="continuationSeparator" w:id="0">
    <w:p w14:paraId="3064A84A" w14:textId="77777777" w:rsidR="00D20651" w:rsidRDefault="00D20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CC5BD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42AA500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5308CA77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34C0C6D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4D4B8" w14:textId="77777777" w:rsidR="00D20651" w:rsidRDefault="00D20651">
      <w:r>
        <w:separator/>
      </w:r>
    </w:p>
  </w:footnote>
  <w:footnote w:type="continuationSeparator" w:id="0">
    <w:p w14:paraId="192C0F1C" w14:textId="77777777" w:rsidR="00D20651" w:rsidRDefault="00D20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B8F19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242D9105" w14:textId="77777777" w:rsidR="00E240A8" w:rsidRPr="00DF02E5" w:rsidRDefault="00E240A8" w:rsidP="00EB0CF0">
    <w:pPr>
      <w:ind w:right="480"/>
      <w:rPr>
        <w:rFonts w:ascii="Arial" w:hAnsi="Arial" w:cs="Arial" w:hint="eastAsia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8052812">
    <w:abstractNumId w:val="1"/>
  </w:num>
  <w:num w:numId="2" w16cid:durableId="967785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QyMLY0NDU2M7ZQ0lEKTi0uzszPAykwrAUAKBKsvC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703F"/>
    <w:rsid w:val="007C39C9"/>
    <w:rsid w:val="007C3E2E"/>
    <w:rsid w:val="007D61D6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020E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51C1"/>
    <w:rsid w:val="00CE35A2"/>
    <w:rsid w:val="00CE37E8"/>
    <w:rsid w:val="00D06042"/>
    <w:rsid w:val="00D1294E"/>
    <w:rsid w:val="00D20651"/>
    <w:rsid w:val="00D3072D"/>
    <w:rsid w:val="00D526F7"/>
    <w:rsid w:val="00D74258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B0CF0"/>
    <w:rsid w:val="00EB4718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C81AA"/>
  <w15:chartTrackingRefBased/>
  <w15:docId w15:val="{E3FCE36A-A294-4758-8F40-FC67FC3B7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D61D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1FB9F-5853-4F34-BA1A-F0A03C71F44E}"/>
      </w:docPartPr>
      <w:docPartBody>
        <w:p w:rsidR="00000000" w:rsidRDefault="00171BE9">
          <w:r w:rsidRPr="00DB055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BE9"/>
    <w:rsid w:val="000A792D"/>
    <w:rsid w:val="00171BE9"/>
    <w:rsid w:val="0037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1BE9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3</cp:revision>
  <cp:lastPrinted>2018-01-30T14:35:00Z</cp:lastPrinted>
  <dcterms:created xsi:type="dcterms:W3CDTF">2024-10-09T12:40:00Z</dcterms:created>
  <dcterms:modified xsi:type="dcterms:W3CDTF">2024-10-09T12:42:00Z</dcterms:modified>
</cp:coreProperties>
</file>